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13111" w14:textId="77777777" w:rsidR="00DD5912" w:rsidRPr="00CF4A3E" w:rsidRDefault="00DD5912" w:rsidP="00DD5912">
      <w:pPr>
        <w:rPr>
          <w:rFonts w:ascii="Times New Roman" w:hAnsi="Times New Roman" w:cs="Times New Roman"/>
          <w:b/>
        </w:rPr>
      </w:pPr>
      <w:r w:rsidRPr="00CF4A3E">
        <w:rPr>
          <w:rFonts w:ascii="Times New Roman" w:hAnsi="Times New Roman" w:cs="Times New Roman"/>
          <w:b/>
        </w:rPr>
        <w:t>Dear Editors:</w:t>
      </w:r>
    </w:p>
    <w:p w14:paraId="15141B91" w14:textId="77777777" w:rsidR="00DD5912" w:rsidRPr="00CF4A3E" w:rsidRDefault="00DD5912" w:rsidP="00DD5912">
      <w:pPr>
        <w:rPr>
          <w:rFonts w:ascii="Times New Roman" w:hAnsi="Times New Roman" w:cs="Times New Roman"/>
        </w:rPr>
      </w:pPr>
    </w:p>
    <w:p w14:paraId="3F723A9B" w14:textId="24D58A37"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We would like to submit the enclosed manuscript entitled “</w:t>
      </w:r>
      <w:r w:rsidR="00C539DE" w:rsidRPr="00C539DE">
        <w:rPr>
          <w:rFonts w:ascii="Times New Roman" w:hAnsi="Times New Roman" w:cs="Times New Roman"/>
        </w:rPr>
        <w:t>GNSS-based Displacement Detection Using Bayesian Inference for Deformation Monitoring</w:t>
      </w:r>
      <w:r w:rsidRPr="00CF4A3E">
        <w:rPr>
          <w:rFonts w:ascii="Times New Roman" w:hAnsi="Times New Roman" w:cs="Times New Roman"/>
        </w:rPr>
        <w:t>”, which we wish to be considered for publication in “</w:t>
      </w:r>
      <w:r w:rsidR="00A764E6" w:rsidRPr="00A764E6">
        <w:rPr>
          <w:rFonts w:ascii="Times New Roman" w:hAnsi="Times New Roman" w:cs="Times New Roman"/>
        </w:rPr>
        <w:t>IEEE Internet of Things Journal</w:t>
      </w:r>
      <w:r w:rsidRPr="00CF4A3E">
        <w:rPr>
          <w:rFonts w:ascii="Times New Roman" w:hAnsi="Times New Roman" w:cs="Times New Roman"/>
        </w:rPr>
        <w:t>”. No conflict of interest exists in the submission of this manuscript, and the manuscript is approved by all authors for publication. I would like to declare on behalf of my co-authors that the work described was original research that has not been published previously, and not under consideration for publication elsewhere, in whole or in part. All the authors listed have approved the manuscript that is enclosed.</w:t>
      </w:r>
    </w:p>
    <w:p w14:paraId="1C3F173D" w14:textId="6F4C477A" w:rsidR="00DD5912" w:rsidRPr="00CF4A3E" w:rsidRDefault="00DD5912" w:rsidP="00037F51">
      <w:pPr>
        <w:ind w:firstLineChars="200" w:firstLine="420"/>
        <w:rPr>
          <w:rFonts w:ascii="Times New Roman" w:hAnsi="Times New Roman" w:cs="Times New Roman"/>
        </w:rPr>
      </w:pPr>
      <w:r w:rsidRPr="00CF4A3E">
        <w:rPr>
          <w:rFonts w:ascii="Times New Roman" w:hAnsi="Times New Roman" w:cs="Times New Roman"/>
        </w:rPr>
        <w:t xml:space="preserve">This paper </w:t>
      </w:r>
      <w:r w:rsidR="00037F51" w:rsidRPr="00F34E39">
        <w:rPr>
          <w:rFonts w:ascii="Times New Roman" w:hAnsi="Times New Roman" w:cs="Times New Roman"/>
        </w:rPr>
        <w:t xml:space="preserve">proposes </w:t>
      </w:r>
      <w:r w:rsidR="00037F51" w:rsidRPr="00037F51">
        <w:rPr>
          <w:rFonts w:ascii="Times New Roman" w:hAnsi="Times New Roman" w:cs="Times New Roman"/>
        </w:rPr>
        <w:t>a</w:t>
      </w:r>
      <w:r w:rsidR="00037F51" w:rsidRPr="00037F51">
        <w:rPr>
          <w:rFonts w:ascii="Times New Roman" w:hAnsi="Times New Roman" w:cs="Times New Roman"/>
        </w:rPr>
        <w:t xml:space="preserve"> novel displacement detection approach with the purpose of identifying and extracting displacement from GNSS kinematic positioning.</w:t>
      </w:r>
      <w:r w:rsidR="00DD192F">
        <w:rPr>
          <w:rFonts w:ascii="Times New Roman" w:hAnsi="Times New Roman" w:cs="Times New Roman"/>
        </w:rPr>
        <w:t xml:space="preserve"> </w:t>
      </w:r>
      <w:r w:rsidR="00037F51" w:rsidRPr="00037F51">
        <w:rPr>
          <w:rFonts w:ascii="Times New Roman" w:hAnsi="Times New Roman" w:cs="Times New Roman"/>
        </w:rPr>
        <w:t xml:space="preserve">Specifically, we use the Bayesian inference model to obtain the displacement change time from the coordinate time series of GNSS kinematic positioning. </w:t>
      </w:r>
      <w:r w:rsidR="00F34E39" w:rsidRPr="00F34E39">
        <w:rPr>
          <w:rFonts w:ascii="Times New Roman" w:hAnsi="Times New Roman" w:cs="Times New Roman"/>
        </w:rPr>
        <w:t xml:space="preserve"> </w:t>
      </w:r>
      <w:r w:rsidR="005A2152" w:rsidRPr="005A2152">
        <w:rPr>
          <w:rFonts w:ascii="Times New Roman" w:hAnsi="Times New Roman" w:cs="Times New Roman"/>
        </w:rPr>
        <w:t xml:space="preserve">Firstly, </w:t>
      </w:r>
      <w:r w:rsidR="00625927" w:rsidRPr="00625927">
        <w:rPr>
          <w:rFonts w:ascii="Times New Roman" w:hAnsi="Times New Roman" w:cs="Times New Roman"/>
        </w:rPr>
        <w:t xml:space="preserve">the </w:t>
      </w:r>
      <w:r w:rsidR="00F2588A" w:rsidRPr="00F2588A">
        <w:rPr>
          <w:rFonts w:ascii="Times New Roman" w:hAnsi="Times New Roman" w:cs="Times New Roman"/>
        </w:rPr>
        <w:t xml:space="preserve">Bayesian </w:t>
      </w:r>
      <w:r w:rsidR="00F2588A">
        <w:rPr>
          <w:rFonts w:ascii="Times New Roman" w:hAnsi="Times New Roman" w:cs="Times New Roman"/>
        </w:rPr>
        <w:t>m</w:t>
      </w:r>
      <w:r w:rsidR="00F2588A" w:rsidRPr="00F2588A">
        <w:rPr>
          <w:rFonts w:ascii="Times New Roman" w:hAnsi="Times New Roman" w:cs="Times New Roman"/>
        </w:rPr>
        <w:t xml:space="preserve">odel for </w:t>
      </w:r>
      <w:r w:rsidR="00F2588A">
        <w:rPr>
          <w:rFonts w:ascii="Times New Roman" w:hAnsi="Times New Roman" w:cs="Times New Roman"/>
        </w:rPr>
        <w:t>d</w:t>
      </w:r>
      <w:r w:rsidR="00F2588A" w:rsidRPr="00F2588A">
        <w:rPr>
          <w:rFonts w:ascii="Times New Roman" w:hAnsi="Times New Roman" w:cs="Times New Roman"/>
        </w:rPr>
        <w:t xml:space="preserve">isplacement </w:t>
      </w:r>
      <w:r w:rsidR="00F2588A">
        <w:rPr>
          <w:rFonts w:ascii="Times New Roman" w:hAnsi="Times New Roman" w:cs="Times New Roman"/>
        </w:rPr>
        <w:t>d</w:t>
      </w:r>
      <w:r w:rsidR="00F2588A" w:rsidRPr="00F2588A">
        <w:rPr>
          <w:rFonts w:ascii="Times New Roman" w:hAnsi="Times New Roman" w:cs="Times New Roman"/>
        </w:rPr>
        <w:t>etection</w:t>
      </w:r>
      <w:r w:rsidR="00625927" w:rsidRPr="00625927">
        <w:rPr>
          <w:rFonts w:ascii="Times New Roman" w:hAnsi="Times New Roman" w:cs="Times New Roman"/>
        </w:rPr>
        <w:t xml:space="preserve"> is presented.</w:t>
      </w:r>
      <w:r w:rsidR="005A2152">
        <w:rPr>
          <w:rFonts w:ascii="Times New Roman" w:hAnsi="Times New Roman" w:cs="Times New Roman"/>
        </w:rPr>
        <w:t xml:space="preserve"> </w:t>
      </w:r>
      <w:r w:rsidR="005A2152" w:rsidRPr="005A2152">
        <w:rPr>
          <w:rFonts w:ascii="Times New Roman" w:hAnsi="Times New Roman" w:cs="Times New Roman"/>
        </w:rPr>
        <w:t>Then,</w:t>
      </w:r>
      <w:r w:rsidR="00625927">
        <w:rPr>
          <w:rFonts w:ascii="Times New Roman" w:hAnsi="Times New Roman" w:cs="Times New Roman"/>
        </w:rPr>
        <w:t xml:space="preserve"> </w:t>
      </w:r>
      <w:r w:rsidR="001D72FD" w:rsidRPr="001D72FD">
        <w:rPr>
          <w:rFonts w:ascii="Times New Roman" w:hAnsi="Times New Roman" w:cs="Times New Roman"/>
        </w:rPr>
        <w:t>experiments were carried out to verify the feasibility and effectiveness of the proposed method.</w:t>
      </w:r>
      <w:r w:rsidR="00F523C8">
        <w:rPr>
          <w:rFonts w:ascii="Times New Roman" w:hAnsi="Times New Roman" w:cs="Times New Roman"/>
        </w:rPr>
        <w:t xml:space="preserve"> </w:t>
      </w:r>
      <w:r w:rsidR="00F523C8" w:rsidRPr="00F523C8">
        <w:rPr>
          <w:rFonts w:ascii="Times New Roman" w:hAnsi="Times New Roman" w:cs="Times New Roman"/>
        </w:rPr>
        <w:t xml:space="preserve">Finally, the </w:t>
      </w:r>
      <w:r w:rsidR="006F49EA" w:rsidRPr="00110C40">
        <w:rPr>
          <w:rFonts w:ascii="Times New Roman" w:hAnsi="Times New Roman"/>
          <w:color w:val="000000" w:themeColor="text1"/>
          <w:szCs w:val="24"/>
          <w:lang w:val="de-DE"/>
        </w:rPr>
        <w:t>main issues of the proposed method</w:t>
      </w:r>
      <w:r w:rsidR="007E55E6">
        <w:rPr>
          <w:rFonts w:ascii="Times New Roman" w:hAnsi="Times New Roman"/>
          <w:color w:val="000000" w:themeColor="text1"/>
          <w:szCs w:val="24"/>
          <w:lang w:val="de-DE"/>
        </w:rPr>
        <w:t xml:space="preserve"> are </w:t>
      </w:r>
      <w:r w:rsidR="007E55E6" w:rsidRPr="007E55E6">
        <w:rPr>
          <w:rFonts w:ascii="Times New Roman" w:hAnsi="Times New Roman"/>
          <w:color w:val="000000" w:themeColor="text1"/>
          <w:szCs w:val="24"/>
          <w:lang w:val="de-DE"/>
        </w:rPr>
        <w:t>discussed</w:t>
      </w:r>
      <w:r w:rsidR="00F523C8" w:rsidRPr="00F523C8">
        <w:rPr>
          <w:rFonts w:ascii="Times New Roman" w:hAnsi="Times New Roman" w:cs="Times New Roman"/>
        </w:rPr>
        <w:t>.</w:t>
      </w:r>
      <w:r w:rsidR="007C390A">
        <w:rPr>
          <w:rFonts w:ascii="Times New Roman" w:hAnsi="Times New Roman" w:cs="Times New Roman" w:hint="eastAsia"/>
        </w:rPr>
        <w:t xml:space="preserve"> </w:t>
      </w:r>
      <w:r w:rsidRPr="00CF4A3E">
        <w:rPr>
          <w:rFonts w:ascii="Times New Roman" w:hAnsi="Times New Roman" w:cs="Times New Roman"/>
        </w:rPr>
        <w:t>I hope this paper is suitable for “</w:t>
      </w:r>
      <w:r w:rsidR="00A764E6" w:rsidRPr="00A764E6">
        <w:rPr>
          <w:rFonts w:ascii="Times New Roman" w:hAnsi="Times New Roman" w:cs="Times New Roman"/>
        </w:rPr>
        <w:t>IEEE Internet of Things Journal</w:t>
      </w:r>
      <w:r w:rsidRPr="00CF4A3E">
        <w:rPr>
          <w:rFonts w:ascii="Times New Roman" w:hAnsi="Times New Roman" w:cs="Times New Roman"/>
        </w:rPr>
        <w:t>”.</w:t>
      </w:r>
    </w:p>
    <w:p w14:paraId="3B6B4B37" w14:textId="77777777"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We deeply appreciate your consideration of our manuscript, and we look forward to receiving comments from the reviewers. If you have any queries, please don’t hesitate to contact me at the address below.</w:t>
      </w:r>
    </w:p>
    <w:p w14:paraId="1E313E78" w14:textId="77777777" w:rsidR="00DD5912" w:rsidRPr="00CF4A3E" w:rsidRDefault="00DD5912" w:rsidP="00DD5912">
      <w:pPr>
        <w:rPr>
          <w:rFonts w:ascii="Times New Roman" w:hAnsi="Times New Roman" w:cs="Times New Roman"/>
        </w:rPr>
      </w:pPr>
    </w:p>
    <w:p w14:paraId="623651FD" w14:textId="77777777" w:rsidR="00DD5912" w:rsidRPr="00CF4A3E" w:rsidRDefault="00DD5912" w:rsidP="00DD5912">
      <w:pPr>
        <w:rPr>
          <w:rFonts w:ascii="Times New Roman" w:hAnsi="Times New Roman" w:cs="Times New Roman"/>
        </w:rPr>
      </w:pPr>
    </w:p>
    <w:p w14:paraId="58F4534A"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Corresponding author:</w:t>
      </w:r>
    </w:p>
    <w:p w14:paraId="302C2BC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Name: Liang CHEN</w:t>
      </w:r>
    </w:p>
    <w:p w14:paraId="29994339"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E-mail: l.chen@whu.edu.cn</w:t>
      </w:r>
      <w:r w:rsidRPr="00CF4A3E">
        <w:rPr>
          <w:rFonts w:ascii="Times New Roman" w:hAnsi="Times New Roman" w:cs="Times New Roman"/>
        </w:rPr>
        <w:t>，</w:t>
      </w:r>
    </w:p>
    <w:p w14:paraId="77B49CD3" w14:textId="77777777" w:rsidR="00DD5912" w:rsidRPr="00CF4A3E" w:rsidRDefault="00DD5912" w:rsidP="00DD5912">
      <w:pPr>
        <w:rPr>
          <w:rFonts w:ascii="Times New Roman" w:hAnsi="Times New Roman" w:cs="Times New Roman"/>
        </w:rPr>
      </w:pPr>
    </w:p>
    <w:p w14:paraId="66F1308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 xml:space="preserve"> </w:t>
      </w:r>
    </w:p>
    <w:p w14:paraId="4DE092A0" w14:textId="77777777" w:rsidR="00DD5912" w:rsidRPr="00CF4A3E" w:rsidRDefault="00DD5912" w:rsidP="00DD5912">
      <w:pPr>
        <w:rPr>
          <w:rFonts w:ascii="Times New Roman" w:hAnsi="Times New Roman" w:cs="Times New Roman"/>
        </w:rPr>
      </w:pPr>
    </w:p>
    <w:p w14:paraId="3B65D233"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Thank you and best regards.</w:t>
      </w:r>
    </w:p>
    <w:p w14:paraId="4C3DD2B5" w14:textId="77777777" w:rsidR="00DD5912" w:rsidRPr="00CF4A3E" w:rsidRDefault="00DD5912" w:rsidP="00DD5912">
      <w:pPr>
        <w:rPr>
          <w:rFonts w:ascii="Times New Roman" w:hAnsi="Times New Roman" w:cs="Times New Roman"/>
        </w:rPr>
      </w:pPr>
    </w:p>
    <w:p w14:paraId="7AC93DF8"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Yours sincerely,</w:t>
      </w:r>
    </w:p>
    <w:p w14:paraId="155B5998" w14:textId="77777777" w:rsidR="00DD5912" w:rsidRPr="00CF4A3E" w:rsidRDefault="00DD5912" w:rsidP="00DD5912">
      <w:pPr>
        <w:rPr>
          <w:rFonts w:ascii="Times New Roman" w:hAnsi="Times New Roman" w:cs="Times New Roman"/>
        </w:rPr>
      </w:pPr>
    </w:p>
    <w:p w14:paraId="6C88D17E" w14:textId="77777777" w:rsidR="00F07761" w:rsidRDefault="00DD5912" w:rsidP="00DD5912">
      <w:pPr>
        <w:rPr>
          <w:rFonts w:ascii="Times New Roman" w:hAnsi="Times New Roman" w:cs="Times New Roman"/>
        </w:rPr>
      </w:pPr>
      <w:r w:rsidRPr="00CF4A3E">
        <w:rPr>
          <w:rFonts w:ascii="Times New Roman" w:hAnsi="Times New Roman" w:cs="Times New Roman"/>
        </w:rPr>
        <w:t>Nan SHEN</w:t>
      </w:r>
    </w:p>
    <w:p w14:paraId="57D9AE3B" w14:textId="77777777" w:rsidR="00CF4A3E" w:rsidRPr="00CF4A3E" w:rsidRDefault="00CF4A3E" w:rsidP="00DD5912">
      <w:pPr>
        <w:rPr>
          <w:rFonts w:ascii="Times New Roman" w:hAnsi="Times New Roman" w:cs="Times New Roman"/>
        </w:rPr>
      </w:pPr>
      <w:r w:rsidRPr="00CF4A3E">
        <w:rPr>
          <w:rFonts w:ascii="Times New Roman" w:hAnsi="Times New Roman" w:cs="Times New Roman"/>
        </w:rPr>
        <w:t>nanshen@whu.edu.cn</w:t>
      </w:r>
    </w:p>
    <w:sectPr w:rsidR="00CF4A3E" w:rsidRPr="00CF4A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FCEEC" w14:textId="77777777" w:rsidR="00F173E2" w:rsidRDefault="00F173E2" w:rsidP="00DD5912">
      <w:r>
        <w:separator/>
      </w:r>
    </w:p>
  </w:endnote>
  <w:endnote w:type="continuationSeparator" w:id="0">
    <w:p w14:paraId="7626676D" w14:textId="77777777" w:rsidR="00F173E2" w:rsidRDefault="00F173E2" w:rsidP="00DD5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00017" w14:textId="77777777" w:rsidR="00F173E2" w:rsidRDefault="00F173E2" w:rsidP="00DD5912">
      <w:r>
        <w:separator/>
      </w:r>
    </w:p>
  </w:footnote>
  <w:footnote w:type="continuationSeparator" w:id="0">
    <w:p w14:paraId="3FFB396F" w14:textId="77777777" w:rsidR="00F173E2" w:rsidRDefault="00F173E2" w:rsidP="00DD59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TYyMzcwNzM1MTJS0lEKTi0uzszPAykwrAUAXkJRAywAAAA="/>
  </w:docVars>
  <w:rsids>
    <w:rsidRoot w:val="00871CAF"/>
    <w:rsid w:val="000032AF"/>
    <w:rsid w:val="00037F51"/>
    <w:rsid w:val="00082F4B"/>
    <w:rsid w:val="001B6265"/>
    <w:rsid w:val="001D72FD"/>
    <w:rsid w:val="001D7C0F"/>
    <w:rsid w:val="00263C09"/>
    <w:rsid w:val="002A1565"/>
    <w:rsid w:val="00430CCA"/>
    <w:rsid w:val="004E55F0"/>
    <w:rsid w:val="005A2152"/>
    <w:rsid w:val="005D45EC"/>
    <w:rsid w:val="00625927"/>
    <w:rsid w:val="006F49EA"/>
    <w:rsid w:val="007C390A"/>
    <w:rsid w:val="007C6EA1"/>
    <w:rsid w:val="007E55E6"/>
    <w:rsid w:val="00871CAF"/>
    <w:rsid w:val="00953013"/>
    <w:rsid w:val="00A764E6"/>
    <w:rsid w:val="00BE42D8"/>
    <w:rsid w:val="00C539DE"/>
    <w:rsid w:val="00C741A4"/>
    <w:rsid w:val="00CA73D9"/>
    <w:rsid w:val="00CF4A3E"/>
    <w:rsid w:val="00DB04AC"/>
    <w:rsid w:val="00DD192F"/>
    <w:rsid w:val="00DD5912"/>
    <w:rsid w:val="00E67391"/>
    <w:rsid w:val="00F07761"/>
    <w:rsid w:val="00F173E2"/>
    <w:rsid w:val="00F2588A"/>
    <w:rsid w:val="00F34E39"/>
    <w:rsid w:val="00F523C8"/>
    <w:rsid w:val="00F55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33129"/>
  <w15:chartTrackingRefBased/>
  <w15:docId w15:val="{A05EE37F-09E5-462D-A654-94E04707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591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5912"/>
    <w:rPr>
      <w:sz w:val="18"/>
      <w:szCs w:val="18"/>
    </w:rPr>
  </w:style>
  <w:style w:type="paragraph" w:styleId="a5">
    <w:name w:val="footer"/>
    <w:basedOn w:val="a"/>
    <w:link w:val="a6"/>
    <w:uiPriority w:val="99"/>
    <w:unhideWhenUsed/>
    <w:rsid w:val="00DD5912"/>
    <w:pPr>
      <w:tabs>
        <w:tab w:val="center" w:pos="4153"/>
        <w:tab w:val="right" w:pos="8306"/>
      </w:tabs>
      <w:snapToGrid w:val="0"/>
      <w:jc w:val="left"/>
    </w:pPr>
    <w:rPr>
      <w:sz w:val="18"/>
      <w:szCs w:val="18"/>
    </w:rPr>
  </w:style>
  <w:style w:type="character" w:customStyle="1" w:styleId="a6">
    <w:name w:val="页脚 字符"/>
    <w:basedOn w:val="a0"/>
    <w:link w:val="a5"/>
    <w:uiPriority w:val="99"/>
    <w:rsid w:val="00DD591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242</Words>
  <Characters>1380</Characters>
  <Application>Microsoft Office Word</Application>
  <DocSecurity>0</DocSecurity>
  <Lines>11</Lines>
  <Paragraphs>3</Paragraphs>
  <ScaleCrop>false</ScaleCrop>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dc:creator>
  <cp:keywords/>
  <dc:description/>
  <cp:lastModifiedBy>沈楠</cp:lastModifiedBy>
  <cp:revision>43</cp:revision>
  <dcterms:created xsi:type="dcterms:W3CDTF">2019-08-27T13:59:00Z</dcterms:created>
  <dcterms:modified xsi:type="dcterms:W3CDTF">2020-12-18T03:51:00Z</dcterms:modified>
</cp:coreProperties>
</file>